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34F024F1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760ECD9A" w:rsidR="004F1822" w:rsidRDefault="00D42E1F">
      <w:r>
        <w:t xml:space="preserve">Hour 2 </w:t>
      </w:r>
      <w:r w:rsidR="00171249">
        <w:t>–</w:t>
      </w:r>
      <w:r>
        <w:t xml:space="preserve"> </w:t>
      </w:r>
      <w:r w:rsidR="00171249">
        <w:t xml:space="preserve">Column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27AF9732" w:rsidR="004F1822" w:rsidRDefault="00D42E1F">
      <w:r>
        <w:t xml:space="preserve">Hour 3 - </w:t>
      </w:r>
      <w:r w:rsidR="008D6956">
        <w:t xml:space="preserve">Examples &amp; </w:t>
      </w:r>
      <w:r>
        <w:t xml:space="preserve">Exercises - Querying </w:t>
      </w:r>
      <w:proofErr w:type="gramStart"/>
      <w:r>
        <w:t>Data</w:t>
      </w:r>
      <w:r w:rsidR="00775D35" w:rsidRPr="00775D35">
        <w:t xml:space="preserve"> ,</w:t>
      </w:r>
      <w:proofErr w:type="gramEnd"/>
      <w:r w:rsidR="00775D35" w:rsidRPr="00775D35">
        <w:t xml:space="preserve"> Class Project Overview</w:t>
      </w:r>
      <w:r w:rsidR="00AA554E">
        <w:t xml:space="preserve"> &amp; </w:t>
      </w:r>
      <w:r w:rsidR="00775D35" w:rsidRPr="00775D35">
        <w:t>Setup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476F7688" w:rsidR="001E7F0F" w:rsidRDefault="001E7F0F">
      <w:r>
        <w:t>Hour 3 - Importing Data into MySQL - Import/Export Wizard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lastRenderedPageBreak/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12B7CB7F" w:rsidR="00867363" w:rsidRDefault="00867363">
      <w:pPr>
        <w:rPr>
          <w:bCs/>
        </w:rPr>
      </w:pPr>
      <w:r>
        <w:rPr>
          <w:bCs/>
        </w:rPr>
        <w:t>Hour 1 –</w:t>
      </w:r>
      <w:r w:rsidR="004B6093">
        <w:rPr>
          <w:bCs/>
        </w:rPr>
        <w:t xml:space="preserve"> Stored Procedures &amp; Temporary Tables</w:t>
      </w:r>
    </w:p>
    <w:p w14:paraId="52A512F5" w14:textId="39FE906F" w:rsidR="00867363" w:rsidRDefault="00867363">
      <w:pPr>
        <w:rPr>
          <w:bCs/>
        </w:rPr>
      </w:pPr>
      <w:r>
        <w:rPr>
          <w:bCs/>
        </w:rPr>
        <w:t xml:space="preserve">Hour 2 – </w:t>
      </w:r>
      <w:r w:rsidR="004B6093">
        <w:rPr>
          <w:bCs/>
        </w:rPr>
        <w:t>Column Functions and Triggers</w:t>
      </w:r>
    </w:p>
    <w:p w14:paraId="7CC0B340" w14:textId="0BC5423E" w:rsidR="00867363" w:rsidRPr="00867363" w:rsidRDefault="0086736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 xml:space="preserve">- </w:t>
      </w:r>
      <w:r w:rsidR="004B6093">
        <w:rPr>
          <w:bCs/>
        </w:rPr>
        <w:t xml:space="preserve"> Exercise</w:t>
      </w:r>
      <w:proofErr w:type="gramEnd"/>
      <w:r w:rsidR="004B6093">
        <w:rPr>
          <w:bCs/>
        </w:rPr>
        <w:t xml:space="preserve"> – Analyze and Update Covid-19 Data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04BFB4D1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626AE0E0" w:rsidR="004F1822" w:rsidRDefault="00D42E1F">
      <w:r>
        <w:t xml:space="preserve">Hour 1 </w:t>
      </w:r>
      <w:r w:rsidR="008D70E9">
        <w:t>–</w:t>
      </w:r>
      <w:r>
        <w:t xml:space="preserve"> </w:t>
      </w:r>
      <w:r w:rsidR="00F857BE">
        <w:t xml:space="preserve">Class 5&amp;6 Quiz,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1C731893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62B204B1" w:rsidR="004F1822" w:rsidRDefault="00D42E1F">
      <w:r>
        <w:t xml:space="preserve">Hour 1 -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69288BB4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  <w:r w:rsidR="007D24D0">
        <w:t xml:space="preserve">, </w:t>
      </w:r>
      <w:r w:rsidR="00AB03C1">
        <w:t>Finish Class Project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65388C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2DB20C9D" w14:textId="16E3FC9F" w:rsidR="00714E8D" w:rsidRPr="00714E8D" w:rsidRDefault="00714E8D">
      <w:r>
        <w:t xml:space="preserve">Hour </w:t>
      </w:r>
      <w:r>
        <w:t>1</w:t>
      </w:r>
      <w:r>
        <w:t xml:space="preserve"> - Final Exam</w:t>
      </w:r>
    </w:p>
    <w:p w14:paraId="546CA739" w14:textId="3204763D" w:rsidR="004F1822" w:rsidRDefault="00D42E1F">
      <w:r>
        <w:t xml:space="preserve">Hour </w:t>
      </w:r>
      <w:r w:rsidR="00714E8D">
        <w:t>2</w:t>
      </w:r>
      <w:r>
        <w:t xml:space="preserve"> – Cloud Platforms (AWS, Azure &amp; Google), NoS</w:t>
      </w:r>
      <w:r w:rsidR="00112576">
        <w:t>QL</w:t>
      </w:r>
      <w:r>
        <w:t>, ETL/Workflow Tools - Lecture</w:t>
      </w:r>
    </w:p>
    <w:p w14:paraId="53A64239" w14:textId="0B59C494" w:rsidR="001F421F" w:rsidRDefault="00D42E1F">
      <w:r>
        <w:t xml:space="preserve">Hour </w:t>
      </w:r>
      <w:r w:rsidR="00714E8D">
        <w:t>3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07F93940" w14:textId="77777777" w:rsidR="00D439C5" w:rsidRDefault="00BE4022">
      <w:r>
        <w:t>19 Dashboard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A6570"/>
    <w:rsid w:val="000A666C"/>
    <w:rsid w:val="000C530A"/>
    <w:rsid w:val="000D1A89"/>
    <w:rsid w:val="000E35C3"/>
    <w:rsid w:val="000E5929"/>
    <w:rsid w:val="00112576"/>
    <w:rsid w:val="00146135"/>
    <w:rsid w:val="00171249"/>
    <w:rsid w:val="0017576F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93C7B"/>
    <w:rsid w:val="002D324B"/>
    <w:rsid w:val="002E3282"/>
    <w:rsid w:val="00340105"/>
    <w:rsid w:val="0034770C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B6093"/>
    <w:rsid w:val="004F1822"/>
    <w:rsid w:val="00567E76"/>
    <w:rsid w:val="00575234"/>
    <w:rsid w:val="0060561D"/>
    <w:rsid w:val="00637AA1"/>
    <w:rsid w:val="00646C9E"/>
    <w:rsid w:val="006846A2"/>
    <w:rsid w:val="006862C9"/>
    <w:rsid w:val="006B7995"/>
    <w:rsid w:val="006C03FC"/>
    <w:rsid w:val="006C262C"/>
    <w:rsid w:val="006C62C0"/>
    <w:rsid w:val="006E0B0E"/>
    <w:rsid w:val="006F4EAE"/>
    <w:rsid w:val="00714E8D"/>
    <w:rsid w:val="00731DA9"/>
    <w:rsid w:val="00741980"/>
    <w:rsid w:val="00775D35"/>
    <w:rsid w:val="007A1B1F"/>
    <w:rsid w:val="007A5BDB"/>
    <w:rsid w:val="007B1B00"/>
    <w:rsid w:val="007C64A1"/>
    <w:rsid w:val="007D24D0"/>
    <w:rsid w:val="008447D2"/>
    <w:rsid w:val="00867363"/>
    <w:rsid w:val="008A0347"/>
    <w:rsid w:val="008B3A28"/>
    <w:rsid w:val="008D6956"/>
    <w:rsid w:val="008D70E9"/>
    <w:rsid w:val="008D75EF"/>
    <w:rsid w:val="008E2F8E"/>
    <w:rsid w:val="00954536"/>
    <w:rsid w:val="009A4BEF"/>
    <w:rsid w:val="009F2C10"/>
    <w:rsid w:val="00A027C2"/>
    <w:rsid w:val="00A2722B"/>
    <w:rsid w:val="00A647AD"/>
    <w:rsid w:val="00AA554E"/>
    <w:rsid w:val="00AA6E0A"/>
    <w:rsid w:val="00AB03C1"/>
    <w:rsid w:val="00AC48CE"/>
    <w:rsid w:val="00AD2E75"/>
    <w:rsid w:val="00AE5BCA"/>
    <w:rsid w:val="00AF5AF9"/>
    <w:rsid w:val="00BE4022"/>
    <w:rsid w:val="00BE62DA"/>
    <w:rsid w:val="00C1614E"/>
    <w:rsid w:val="00C40F89"/>
    <w:rsid w:val="00C64DC0"/>
    <w:rsid w:val="00C66009"/>
    <w:rsid w:val="00C7235D"/>
    <w:rsid w:val="00C951BF"/>
    <w:rsid w:val="00CA54EC"/>
    <w:rsid w:val="00CF2143"/>
    <w:rsid w:val="00D33B5F"/>
    <w:rsid w:val="00D42E1F"/>
    <w:rsid w:val="00D439C5"/>
    <w:rsid w:val="00DC2EF1"/>
    <w:rsid w:val="00E04219"/>
    <w:rsid w:val="00E105C9"/>
    <w:rsid w:val="00EE2354"/>
    <w:rsid w:val="00EE3A1F"/>
    <w:rsid w:val="00F31D4C"/>
    <w:rsid w:val="00F464D0"/>
    <w:rsid w:val="00F51146"/>
    <w:rsid w:val="00F53E0E"/>
    <w:rsid w:val="00F66715"/>
    <w:rsid w:val="00F739D7"/>
    <w:rsid w:val="00F8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2</Pages>
  <Words>561</Words>
  <Characters>320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19</cp:revision>
  <cp:lastPrinted>2020-06-02T18:12:00Z</cp:lastPrinted>
  <dcterms:created xsi:type="dcterms:W3CDTF">2021-10-18T16:26:00Z</dcterms:created>
  <dcterms:modified xsi:type="dcterms:W3CDTF">2021-10-20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